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bce3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173e44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c8fe2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7T23:17:50Z</dcterms:created>
  <dcterms:modified xsi:type="dcterms:W3CDTF">2021-04-27T23:17:50Z</dcterms:modified>
</cp:coreProperties>
</file>